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8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3"/>
        <w:gridCol w:w="1616"/>
        <w:gridCol w:w="4828"/>
        <w:gridCol w:w="35"/>
        <w:gridCol w:w="216"/>
        <w:gridCol w:w="58"/>
        <w:gridCol w:w="38"/>
        <w:gridCol w:w="463"/>
        <w:gridCol w:w="419"/>
        <w:gridCol w:w="141"/>
        <w:gridCol w:w="372"/>
        <w:gridCol w:w="468"/>
      </w:tblGrid>
      <w:tr w:rsidR="00F05B1E" w:rsidRPr="00CE6B5D" w:rsidTr="006B1017">
        <w:trPr>
          <w:trHeight w:val="465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left="-90" w:right="-1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r w:rsidRPr="00CE6B5D">
              <w:rPr>
                <w:rFonts w:ascii="Times New Roman" w:hAnsi="Times New Roman"/>
              </w:rPr>
              <w:br w:type="page"/>
            </w: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CA24AE" w:rsidP="00CA24A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DUSTRY 4.0: A</w:t>
            </w:r>
            <w:r w:rsidR="00F05B1E" w:rsidRPr="00CE6B5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GMENTED REALITY </w:t>
            </w:r>
            <w:r w:rsidR="00D65895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Reference Book Chapters)</w:t>
            </w:r>
          </w:p>
        </w:tc>
        <w:tc>
          <w:tcPr>
            <w:tcW w:w="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P</w:t>
            </w: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</w:tr>
      <w:tr w:rsidR="00F05B1E" w:rsidRPr="00CE6B5D" w:rsidTr="006B1017">
        <w:trPr>
          <w:trHeight w:val="301"/>
        </w:trPr>
        <w:tc>
          <w:tcPr>
            <w:tcW w:w="3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right="-108"/>
              <w:rPr>
                <w:rFonts w:ascii="Times New Roman" w:hAnsi="Times New Roman" w:cs="Times New Roman"/>
                <w:b/>
              </w:rPr>
            </w:pPr>
            <w:r w:rsidRPr="00CE6B5D">
              <w:rPr>
                <w:rFonts w:ascii="Times New Roman" w:hAnsi="Times New Roman"/>
                <w:b/>
              </w:rPr>
              <w:t>Core/Elective/Supportive</w:t>
            </w: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</w:rPr>
            </w:pPr>
            <w:r w:rsidRPr="00CE6B5D">
              <w:rPr>
                <w:rFonts w:ascii="Times New Roman" w:hAnsi="Times New Roman" w:cs="Times New Roman"/>
              </w:rPr>
              <w:t>Core</w:t>
            </w:r>
          </w:p>
        </w:tc>
        <w:tc>
          <w:tcPr>
            <w:tcW w:w="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CE6B5D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</w:rPr>
            </w:pPr>
            <w:r w:rsidRPr="00CE6B5D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F05B1E" w:rsidRPr="00CE6B5D" w:rsidTr="006B1017">
        <w:trPr>
          <w:trHeight w:val="143"/>
        </w:trPr>
        <w:tc>
          <w:tcPr>
            <w:tcW w:w="30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Pre-requisite</w:t>
            </w:r>
          </w:p>
        </w:tc>
        <w:tc>
          <w:tcPr>
            <w:tcW w:w="5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E6B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l</w:t>
            </w:r>
          </w:p>
        </w:tc>
        <w:tc>
          <w:tcPr>
            <w:tcW w:w="97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left="-108" w:right="-6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bCs/>
                <w:sz w:val="24"/>
                <w:szCs w:val="24"/>
              </w:rPr>
              <w:t>Syllabus Version</w:t>
            </w:r>
          </w:p>
        </w:tc>
        <w:tc>
          <w:tcPr>
            <w:tcW w:w="9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5B1E" w:rsidRPr="00CE6B5D" w:rsidRDefault="00F05B1E" w:rsidP="006B1017">
            <w:pPr>
              <w:spacing w:after="0"/>
              <w:ind w:right="11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05B1E" w:rsidRPr="00CE6B5D" w:rsidRDefault="00F05B1E" w:rsidP="006B1017">
            <w:pPr>
              <w:spacing w:after="0"/>
              <w:ind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Course Objectives: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Cs/>
                <w:sz w:val="24"/>
                <w:szCs w:val="24"/>
              </w:rPr>
              <w:t xml:space="preserve">The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in objectives of this course are to: </w:t>
            </w:r>
          </w:p>
          <w:p w:rsidR="00F05B1E" w:rsidRPr="00CE6B5D" w:rsidRDefault="00F05B1E" w:rsidP="006B1017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E6B5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understand the importance of augmented reality in Industry 4.0 with real-time examples</w:t>
            </w:r>
          </w:p>
          <w:p w:rsidR="00F05B1E" w:rsidRPr="00CE6B5D" w:rsidRDefault="00F05B1E" w:rsidP="006B1017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E6B5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describe the history and recent developments of AR</w:t>
            </w:r>
          </w:p>
          <w:p w:rsidR="00F05B1E" w:rsidRPr="00CE6B5D" w:rsidRDefault="00F05B1E" w:rsidP="006B1017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E6B5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provide the need on emerging technologies AR and VR</w:t>
            </w:r>
          </w:p>
          <w:p w:rsidR="00F05B1E" w:rsidRPr="00CE6B5D" w:rsidRDefault="00F05B1E" w:rsidP="006B1017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bCs/>
                <w:sz w:val="24"/>
                <w:szCs w:val="24"/>
              </w:rPr>
            </w:pPr>
            <w:r w:rsidRPr="00CE6B5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discuss the revolution and impact of AR</w:t>
            </w:r>
          </w:p>
          <w:p w:rsidR="00F05B1E" w:rsidRPr="00CE6B5D" w:rsidRDefault="00F05B1E" w:rsidP="006B1017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ind w:left="630" w:hanging="270"/>
              <w:jc w:val="both"/>
              <w:rPr>
                <w:bCs/>
                <w:sz w:val="24"/>
                <w:szCs w:val="24"/>
              </w:rPr>
            </w:pPr>
            <w:r w:rsidRPr="00CE6B5D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To understand the applications of AR and VR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Unit:1</w:t>
            </w:r>
          </w:p>
        </w:tc>
        <w:tc>
          <w:tcPr>
            <w:tcW w:w="67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Augmented Reality</w:t>
            </w:r>
          </w:p>
        </w:tc>
        <w:tc>
          <w:tcPr>
            <w:tcW w:w="18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137036">
            <w:pPr>
              <w:autoSpaceDE w:val="0"/>
              <w:autoSpaceDN w:val="0"/>
              <w:adjustRightInd w:val="0"/>
              <w:spacing w:after="0"/>
              <w:jc w:val="both"/>
              <w:rPr>
                <w:sz w:val="24"/>
                <w:szCs w:val="24"/>
              </w:rPr>
            </w:pPr>
            <w:r w:rsidRPr="00CE6B5D">
              <w:rPr>
                <w:rFonts w:ascii="Times New Roman" w:hAnsi="Times New Roman"/>
                <w:sz w:val="24"/>
                <w:szCs w:val="24"/>
              </w:rPr>
              <w:t>History of AR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4-4.2.1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- Augmented reality characteristics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1.1)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Difference between Augmented Reality and Virtual Reality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1.2)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– AR technological components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2.1.1)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– Technologies used in AR– Feature Extraction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2.2)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– Hardware components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3)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AR devices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D425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3.3)</w:t>
            </w:r>
            <w:r w:rsidR="007D425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Importance of AR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2.1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- Real world uses of AR – AR types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2.2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Software tools available for AR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5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Unit:2</w:t>
            </w:r>
          </w:p>
        </w:tc>
        <w:tc>
          <w:tcPr>
            <w:tcW w:w="675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 w:cs="Times New Roman"/>
                <w:b/>
                <w:sz w:val="24"/>
                <w:szCs w:val="24"/>
              </w:rPr>
              <w:t>Need of technologies for Augmented Reality</w:t>
            </w:r>
          </w:p>
        </w:tc>
        <w:tc>
          <w:tcPr>
            <w:tcW w:w="19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C63D3E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E6B5D">
              <w:rPr>
                <w:rFonts w:ascii="Times New Roman" w:hAnsi="Times New Roman"/>
                <w:sz w:val="24"/>
                <w:szCs w:val="24"/>
              </w:rPr>
              <w:t>Hardware technology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virtual scenes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3D objects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AR components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.1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Display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.2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HMD – Eyeglasses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.4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Contact Lenses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4.5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significance of AR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5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AR powered devices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4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– AR application development drawbacks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4)</w:t>
            </w:r>
            <w:r w:rsidR="00C63D3E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Compatibility – Performance</w:t>
            </w:r>
            <w:r w:rsidR="00C63D3E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4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AR libraries</w:t>
            </w:r>
            <w:r w:rsidR="00C63D3E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6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Motion tracking</w:t>
            </w:r>
            <w:r w:rsidR="00C63D3E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7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Environmental understanding – Anchors</w:t>
            </w:r>
            <w:r w:rsidR="00C63D3E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8)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Unit:3</w:t>
            </w:r>
          </w:p>
        </w:tc>
        <w:tc>
          <w:tcPr>
            <w:tcW w:w="6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3"/>
                <w:szCs w:val="23"/>
              </w:rPr>
              <w:t>Technology Integration and Implementation of AR</w:t>
            </w:r>
          </w:p>
        </w:tc>
        <w:tc>
          <w:tcPr>
            <w:tcW w:w="21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EF723C">
            <w:pPr>
              <w:spacing w:before="100" w:beforeAutospacing="1" w:after="100" w:afterAutospacing="1"/>
              <w:jc w:val="both"/>
              <w:rPr>
                <w:rFonts w:ascii="Times New Roman" w:hAnsi="Times New Roman" w:cs="Times New Roman"/>
                <w:sz w:val="24"/>
              </w:rPr>
            </w:pPr>
            <w:r w:rsidRPr="00CE6B5D">
              <w:rPr>
                <w:rFonts w:ascii="Times New Roman" w:hAnsi="Times New Roman"/>
              </w:rPr>
              <w:t>Technology use and integration in industrial settings</w:t>
            </w:r>
            <w:r w:rsidR="00137036" w:rsidRPr="00CE6B5D">
              <w:rPr>
                <w:rFonts w:ascii="Times New Roman" w:hAnsi="Times New Roman"/>
              </w:rPr>
              <w:t xml:space="preserve">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6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CE6B5D">
              <w:rPr>
                <w:rFonts w:ascii="Times New Roman" w:hAnsi="Times New Roman"/>
              </w:rPr>
              <w:t xml:space="preserve"> – Assistive training to faculty members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7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CE6B5D">
              <w:rPr>
                <w:rFonts w:ascii="Times New Roman" w:hAnsi="Times New Roman"/>
              </w:rPr>
              <w:t xml:space="preserve">– Planning and administration for implementation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8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</w:rPr>
              <w:t xml:space="preserve">– AR implications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8.1)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137036" w:rsidRPr="00CE6B5D">
              <w:rPr>
                <w:rFonts w:ascii="Times New Roman" w:hAnsi="Times New Roman"/>
              </w:rPr>
              <w:t>– Practical data</w:t>
            </w:r>
            <w:r w:rsidR="00137036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</w:rPr>
              <w:t xml:space="preserve">– AR labs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(5-5.8.2) </w:t>
            </w:r>
            <w:r w:rsidRPr="00CE6B5D">
              <w:rPr>
                <w:rFonts w:ascii="Times New Roman" w:hAnsi="Times New Roman"/>
              </w:rPr>
              <w:t xml:space="preserve">– Platforms to form AR content 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10</w:t>
            </w:r>
            <w:r w:rsidR="0013703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.2)</w:t>
            </w:r>
            <w:r w:rsidR="00137036" w:rsidRPr="00CE6B5D">
              <w:rPr>
                <w:rFonts w:ascii="Times New Roman" w:hAnsi="Times New Roman"/>
              </w:rPr>
              <w:t xml:space="preserve"> </w:t>
            </w:r>
            <w:r w:rsidRPr="00CE6B5D">
              <w:rPr>
                <w:rFonts w:ascii="Times New Roman" w:hAnsi="Times New Roman"/>
              </w:rPr>
              <w:t>– Coordinated utilization of AR appli</w:t>
            </w:r>
            <w:r w:rsidR="00EF723C" w:rsidRPr="00CE6B5D">
              <w:rPr>
                <w:rFonts w:ascii="Times New Roman" w:hAnsi="Times New Roman"/>
              </w:rPr>
              <w:t>cation</w:t>
            </w:r>
            <w:r w:rsidRPr="00CE6B5D">
              <w:rPr>
                <w:rFonts w:ascii="Times New Roman" w:hAnsi="Times New Roman"/>
              </w:rPr>
              <w:t>s</w:t>
            </w:r>
            <w:r w:rsidR="00EF723C" w:rsidRPr="00CE6B5D">
              <w:rPr>
                <w:rFonts w:ascii="Times New Roman" w:hAnsi="Times New Roman"/>
              </w:rPr>
              <w:t xml:space="preserve">  – Hands-on preparation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1)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Unit:4</w:t>
            </w:r>
          </w:p>
        </w:tc>
        <w:tc>
          <w:tcPr>
            <w:tcW w:w="64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3"/>
                <w:szCs w:val="23"/>
              </w:rPr>
              <w:t>Augmented Reality and Virtual Reality for Micro Learning</w:t>
            </w:r>
          </w:p>
        </w:tc>
        <w:tc>
          <w:tcPr>
            <w:tcW w:w="21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tabs>
                <w:tab w:val="center" w:pos="927"/>
                <w:tab w:val="right" w:pos="1854"/>
              </w:tabs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DA346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icro learning techniques </w:t>
            </w:r>
            <w:r w:rsidR="00DA3460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1 [9] )</w:t>
            </w:r>
            <w:r w:rsidR="00DA3460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Utilizing VR for learning – VR for Practical online assessment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1</w:t>
            </w:r>
            <w:r w:rsidR="00DA3460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 xml:space="preserve"> [9 A]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VR info graphics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1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Virtual case considerations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1)</w:t>
            </w:r>
            <w:r w:rsidR="00EF723C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- Utilizing AR for learning </w:t>
            </w:r>
            <w:r w:rsidR="00DA3460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4-4.4)</w:t>
            </w:r>
            <w:r w:rsidR="00DA3460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Accessible learning </w:t>
            </w:r>
            <w:r w:rsidR="00DA3460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2)</w:t>
            </w:r>
            <w:r w:rsidR="00DA3460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sensible data </w:t>
            </w:r>
            <w:r w:rsidR="00DA3460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2)</w:t>
            </w:r>
            <w:r w:rsidR="00DA3460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elevated learner engagement </w:t>
            </w:r>
            <w:r w:rsidR="00DA3460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5-5.12)</w:t>
            </w:r>
            <w:r w:rsidR="00DA3460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- VR technology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Components of VR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1)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– VR Hardware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2)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VR applications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– Civil Engineering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Real Estate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Biology and Medicine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Virtual Mall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VR in Education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Virtual Laboratory – Factory Planning – Automobile Industry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3.3)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143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Unit:5</w:t>
            </w:r>
          </w:p>
        </w:tc>
        <w:tc>
          <w:tcPr>
            <w:tcW w:w="6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-18" w:right="11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3"/>
                <w:szCs w:val="23"/>
              </w:rPr>
              <w:t>Tools and Applications of Augmented Reality</w:t>
            </w:r>
          </w:p>
        </w:tc>
        <w:tc>
          <w:tcPr>
            <w:tcW w:w="22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tabs>
                <w:tab w:val="center" w:pos="927"/>
                <w:tab w:val="right" w:pos="1854"/>
              </w:tabs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12--  hours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B72B2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Tools available for Au</w:t>
            </w:r>
            <w:r w:rsidR="004F2B49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gmented Reality and Recognition </w:t>
            </w:r>
            <w:r w:rsidR="004F2B49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5)</w:t>
            </w:r>
            <w:r w:rsidR="004F2B49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Software Tools </w:t>
            </w:r>
            <w:r w:rsidR="004F2B49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5.1)</w:t>
            </w:r>
            <w:r w:rsidR="004F2B49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Google Poly – Unity – software approaches – recognition types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5.2)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native software solutions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5.2.1)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 xml:space="preserve">– </w:t>
            </w:r>
            <w:proofErr w:type="spellStart"/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ARKit</w:t>
            </w:r>
            <w:proofErr w:type="spellEnd"/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6)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</w:t>
            </w:r>
            <w:proofErr w:type="spellStart"/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ARCore</w:t>
            </w:r>
            <w:proofErr w:type="spellEnd"/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6, 7.10.3)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– software development kit - Cloud services -  AR business applications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4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weather prediction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4.2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market prediction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1.4.3)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– smart cities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1-4.4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- AR application for Education </w:t>
            </w:r>
            <w:r w:rsidR="00B72B26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4-4.3)</w:t>
            </w:r>
            <w:r w:rsidR="00B72B26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>- AR application for Healthcare sector</w:t>
            </w:r>
            <w:r w:rsidR="00EF723C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8-8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Agriculture – Civil Engineering – Architecture – Archaeology – Crime and Security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2-2.2.7)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Games </w:t>
            </w:r>
            <w:r w:rsidR="00072F02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6-6.2)</w:t>
            </w:r>
            <w:r w:rsidR="00072F02"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IoT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8-8.3.3)</w:t>
            </w:r>
            <w:r w:rsidRPr="00CE6B5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Use cases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9)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Social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Media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9.1)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Gaming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9.2)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 xml:space="preserve"> – Education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9.3)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– Healthcare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9.4</w:t>
            </w:r>
            <w:r w:rsidR="00EF723C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)</w:t>
            </w:r>
            <w:r w:rsidR="00EF723C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E6B5D">
              <w:rPr>
                <w:rFonts w:ascii="Times New Roman" w:hAnsi="Times New Roman"/>
                <w:sz w:val="24"/>
                <w:szCs w:val="24"/>
              </w:rPr>
              <w:t>– Shopping and Business</w:t>
            </w:r>
            <w:r w:rsidR="00C63D3E" w:rsidRPr="00CE6B5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63D3E" w:rsidRPr="00CE6B5D">
              <w:rPr>
                <w:rFonts w:ascii="Times New Roman" w:hAnsi="Times New Roman"/>
                <w:color w:val="0000FF"/>
                <w:sz w:val="24"/>
                <w:szCs w:val="24"/>
              </w:rPr>
              <w:t>(7-7.9.5)</w:t>
            </w:r>
          </w:p>
        </w:tc>
      </w:tr>
      <w:tr w:rsidR="00F05B1E" w:rsidRPr="00CE6B5D" w:rsidTr="006B1017">
        <w:trPr>
          <w:trHeight w:val="143"/>
        </w:trPr>
        <w:tc>
          <w:tcPr>
            <w:tcW w:w="10087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left="113" w:right="113"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5B1E" w:rsidRPr="00CE6B5D" w:rsidTr="006B1017">
        <w:trPr>
          <w:trHeight w:val="351"/>
        </w:trPr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05B1E" w:rsidRPr="00CE6B5D" w:rsidRDefault="00F05B1E" w:rsidP="006B1017">
            <w:pPr>
              <w:spacing w:after="0"/>
              <w:ind w:right="113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Total Lecture hours</w:t>
            </w:r>
          </w:p>
        </w:tc>
        <w:tc>
          <w:tcPr>
            <w:tcW w:w="221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05B1E" w:rsidRPr="00CE6B5D" w:rsidRDefault="00F05B1E" w:rsidP="006B1017">
            <w:pPr>
              <w:spacing w:after="0"/>
              <w:ind w:left="113" w:right="11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60--  hours</w:t>
            </w:r>
          </w:p>
        </w:tc>
      </w:tr>
    </w:tbl>
    <w:p w:rsidR="00F05B1E" w:rsidRPr="00CE6B5D" w:rsidRDefault="00F05B1E" w:rsidP="00F05B1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05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5"/>
        <w:gridCol w:w="9566"/>
      </w:tblGrid>
      <w:tr w:rsidR="00F05B1E" w:rsidRPr="00CE6B5D" w:rsidTr="00B72B26">
        <w:trPr>
          <w:trHeight w:val="360"/>
        </w:trPr>
        <w:tc>
          <w:tcPr>
            <w:tcW w:w="10051" w:type="dxa"/>
            <w:gridSpan w:val="2"/>
          </w:tcPr>
          <w:p w:rsidR="00F05B1E" w:rsidRPr="00CE6B5D" w:rsidRDefault="00F05B1E" w:rsidP="006B101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E6B5D">
              <w:rPr>
                <w:rFonts w:ascii="Times New Roman" w:hAnsi="Times New Roman"/>
                <w:b/>
                <w:sz w:val="24"/>
                <w:szCs w:val="24"/>
              </w:rPr>
              <w:t>Reference Book</w:t>
            </w:r>
          </w:p>
        </w:tc>
      </w:tr>
      <w:tr w:rsidR="00F05B1E" w:rsidRPr="00CE6B5D" w:rsidTr="00B72B26">
        <w:trPr>
          <w:trHeight w:val="360"/>
        </w:trPr>
        <w:tc>
          <w:tcPr>
            <w:tcW w:w="485" w:type="dxa"/>
          </w:tcPr>
          <w:p w:rsidR="00F05B1E" w:rsidRPr="00CE6B5D" w:rsidRDefault="00F05B1E" w:rsidP="006B1017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CE6B5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565" w:type="dxa"/>
          </w:tcPr>
          <w:p w:rsidR="00F05B1E" w:rsidRPr="00CE6B5D" w:rsidRDefault="00F05B1E" w:rsidP="006B1017">
            <w:pPr>
              <w:spacing w:after="0"/>
              <w:rPr>
                <w:rFonts w:ascii="Times New Roman" w:hAnsi="Times New Roman"/>
              </w:rPr>
            </w:pPr>
            <w:r w:rsidRPr="00CE6B5D">
              <w:rPr>
                <w:rFonts w:ascii="Times New Roman" w:hAnsi="Times New Roman"/>
              </w:rPr>
              <w:t xml:space="preserve">Kaliraj P, Devi T, (2021). Innovating with Augmented Reality: Applications in Education and Industry (P. Kaliraj, Ed.) (1st ed.). Auerbach Publications. </w:t>
            </w:r>
            <w:hyperlink r:id="rId5" w:history="1">
              <w:r w:rsidRPr="00CE6B5D">
                <w:rPr>
                  <w:rStyle w:val="Hyperlink"/>
                  <w:rFonts w:ascii="Times New Roman" w:hAnsi="Times New Roman"/>
                </w:rPr>
                <w:t>https://doi.org/10.1201/9781003175896</w:t>
              </w:r>
            </w:hyperlink>
          </w:p>
        </w:tc>
      </w:tr>
    </w:tbl>
    <w:tbl>
      <w:tblPr>
        <w:tblpPr w:leftFromText="180" w:rightFromText="180" w:vertAnchor="text" w:horzAnchor="margin" w:tblpY="53"/>
        <w:tblW w:w="10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2"/>
      </w:tblGrid>
      <w:tr w:rsidR="00F05B1E" w:rsidRPr="00CE6B5D" w:rsidTr="00B72B26">
        <w:trPr>
          <w:trHeight w:val="425"/>
        </w:trPr>
        <w:tc>
          <w:tcPr>
            <w:tcW w:w="10062" w:type="dxa"/>
            <w:shd w:val="clear" w:color="auto" w:fill="auto"/>
          </w:tcPr>
          <w:p w:rsidR="00F05B1E" w:rsidRPr="00CE6B5D" w:rsidRDefault="00F05B1E" w:rsidP="006B1017">
            <w:pPr>
              <w:pStyle w:val="ListParagraph"/>
              <w:spacing w:line="276" w:lineRule="auto"/>
              <w:ind w:left="142"/>
              <w:rPr>
                <w:rFonts w:ascii="Times New Roman" w:hAnsi="Times New Roman"/>
                <w:sz w:val="24"/>
                <w:szCs w:val="24"/>
              </w:rPr>
            </w:pPr>
            <w:r w:rsidRPr="00CE6B5D">
              <w:rPr>
                <w:rFonts w:ascii="Times New Roman" w:hAnsi="Times New Roman"/>
                <w:sz w:val="24"/>
                <w:szCs w:val="24"/>
              </w:rPr>
              <w:t xml:space="preserve">Course Designed by: </w:t>
            </w:r>
            <w:r w:rsidR="00CE6B5D">
              <w:rPr>
                <w:rFonts w:ascii="Times New Roman" w:hAnsi="Times New Roman"/>
                <w:sz w:val="24"/>
                <w:szCs w:val="24"/>
              </w:rPr>
              <w:t>Ms. M. Lissa and Prof. T. Devi</w:t>
            </w:r>
          </w:p>
        </w:tc>
      </w:tr>
    </w:tbl>
    <w:p w:rsidR="00F05B1E" w:rsidRPr="00CE6B5D" w:rsidRDefault="00F05B1E" w:rsidP="00F05B1E">
      <w:pPr>
        <w:tabs>
          <w:tab w:val="left" w:pos="3379"/>
        </w:tabs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E6B5D">
        <w:rPr>
          <w:rFonts w:ascii="Times New Roman" w:hAnsi="Times New Roman" w:cs="Times New Roman"/>
          <w:sz w:val="24"/>
          <w:szCs w:val="24"/>
        </w:rPr>
        <w:tab/>
      </w:r>
    </w:p>
    <w:p w:rsidR="00F05B1E" w:rsidRPr="00CE6B5D" w:rsidRDefault="00F05B1E" w:rsidP="00F05B1E"/>
    <w:bookmarkEnd w:id="0"/>
    <w:p w:rsidR="0018791E" w:rsidRPr="00CE6B5D" w:rsidRDefault="00CA24AE"/>
    <w:sectPr w:rsidR="0018791E" w:rsidRPr="00CE6B5D" w:rsidSect="00655A1A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1910F7"/>
    <w:multiLevelType w:val="hybridMultilevel"/>
    <w:tmpl w:val="5FB4E13C"/>
    <w:lvl w:ilvl="0" w:tplc="61C4F79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LEwMrAwMDA0MjZT0lEKTi0uzszPAykwqgUA2YYQfCwAAAA="/>
  </w:docVars>
  <w:rsids>
    <w:rsidRoot w:val="00F05B1E"/>
    <w:rsid w:val="00072F02"/>
    <w:rsid w:val="00137036"/>
    <w:rsid w:val="002F0E97"/>
    <w:rsid w:val="004C1451"/>
    <w:rsid w:val="004F2B49"/>
    <w:rsid w:val="005E1B77"/>
    <w:rsid w:val="007C219C"/>
    <w:rsid w:val="007D4256"/>
    <w:rsid w:val="00B72B26"/>
    <w:rsid w:val="00C63D3E"/>
    <w:rsid w:val="00CA24AE"/>
    <w:rsid w:val="00CE6B5D"/>
    <w:rsid w:val="00D65895"/>
    <w:rsid w:val="00DA3460"/>
    <w:rsid w:val="00EF723C"/>
    <w:rsid w:val="00F0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48AC1"/>
  <w15:chartTrackingRefBased/>
  <w15:docId w15:val="{1B813637-4215-4B5F-B5BA-9AFD0728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B1E"/>
    <w:pPr>
      <w:spacing w:after="200" w:line="276" w:lineRule="auto"/>
    </w:pPr>
    <w:rPr>
      <w:rFonts w:eastAsiaTheme="minorEastAsi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05B1E"/>
    <w:pPr>
      <w:spacing w:after="0" w:line="240" w:lineRule="auto"/>
      <w:ind w:left="720"/>
      <w:contextualSpacing/>
    </w:pPr>
    <w:rPr>
      <w:rFonts w:ascii="Calibri" w:eastAsia="Calibri" w:hAnsi="Calibri" w:cs="Arial"/>
      <w:sz w:val="20"/>
      <w:szCs w:val="20"/>
      <w:lang w:bidi="ar-SA"/>
    </w:rPr>
  </w:style>
  <w:style w:type="character" w:customStyle="1" w:styleId="ListParagraphChar">
    <w:name w:val="List Paragraph Char"/>
    <w:link w:val="ListParagraph"/>
    <w:uiPriority w:val="34"/>
    <w:locked/>
    <w:rsid w:val="00F05B1E"/>
    <w:rPr>
      <w:rFonts w:ascii="Calibri" w:eastAsia="Calibri" w:hAnsi="Calibri" w:cs="Arial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5B1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201/978100317589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Bhuvaneswari</dc:creator>
  <cp:keywords/>
  <dc:description/>
  <cp:lastModifiedBy>V Bhuvaneswari</cp:lastModifiedBy>
  <cp:revision>8</cp:revision>
  <dcterms:created xsi:type="dcterms:W3CDTF">2022-07-04T07:53:00Z</dcterms:created>
  <dcterms:modified xsi:type="dcterms:W3CDTF">2022-07-12T08:26:00Z</dcterms:modified>
</cp:coreProperties>
</file>